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December 2, 2025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Anthropic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222f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3:01Z</dcterms:created>
  <dcterms:modified xsi:type="dcterms:W3CDTF">2025-12-11T14:43:01Z</dcterms:modified>
</cp:coreProperties>
</file>